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163E" w14:textId="77777777" w:rsidR="007C3C34" w:rsidRPr="00156235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Pr="007A2D0A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14:paraId="56B99820" w14:textId="77777777" w:rsidR="007C3C34" w:rsidRDefault="007C3C3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FA00819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 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5E30026" w14:textId="77777777" w:rsidR="00D140AB" w:rsidRPr="00E42BA7" w:rsidRDefault="00927C65" w:rsidP="007D3E2D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14:paraId="63C37A53" w14:textId="408967AE" w:rsidR="00927C65" w:rsidRPr="000A0010" w:rsidRDefault="001160F0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Cs w:val="0"/>
          <w:sz w:val="24"/>
          <w:szCs w:val="24"/>
          <w:u w:val="single"/>
        </w:rPr>
      </w:pPr>
      <w:hyperlink r:id="rId5" w:history="1">
        <w:r w:rsidR="00927C65" w:rsidRPr="00F3692E">
          <w:rPr>
            <w:b w:val="0"/>
            <w:bCs w:val="0"/>
            <w:sz w:val="24"/>
            <w:szCs w:val="24"/>
            <w:highlight w:val="yellow"/>
          </w:rPr>
          <w:t>irbcomputerengineering@gmail.com</w:t>
        </w:r>
      </w:hyperlink>
      <w:r w:rsidR="00927C65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="00927C65"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="00927C65" w:rsidRPr="00F3692E">
        <w:rPr>
          <w:b w:val="0"/>
          <w:bCs w:val="0"/>
          <w:sz w:val="24"/>
          <w:szCs w:val="24"/>
          <w:highlight w:val="yellow"/>
        </w:rPr>
        <w:t>, irbelectricalengineering@gmail.com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1160F0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7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="001B06DC"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8" w:history="1">
        <w:r w:rsidR="001B06DC"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="001B06DC"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 </w:t>
      </w:r>
      <w:hyperlink r:id="rId9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t>Deans:</w:t>
      </w:r>
    </w:p>
    <w:p w14:paraId="4D417310" w14:textId="02B202FF" w:rsidR="00612F0B" w:rsidRDefault="001160F0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0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1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096A276" w14:textId="3A48132C" w:rsidR="00CB68F9" w:rsidRPr="00BB42A4" w:rsidRDefault="00CB68F9" w:rsidP="00424AC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Administrators:</w:t>
      </w:r>
      <w:r w:rsidR="00B3564A" w:rsidRPr="00BB42A4">
        <w:rPr>
          <w:color w:val="FF0000"/>
          <w:sz w:val="24"/>
          <w:szCs w:val="24"/>
          <w:u w:val="single"/>
        </w:rPr>
        <w:t xml:space="preserve"> </w:t>
      </w:r>
    </w:p>
    <w:p w14:paraId="39494F94" w14:textId="7DDA46F3" w:rsidR="0084352A" w:rsidRPr="0084352A" w:rsidRDefault="001160F0" w:rsidP="0084352A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12" w:history="1">
        <w:r w:rsidR="00B42BE7" w:rsidRPr="00E07E35">
          <w:rPr>
            <w:b w:val="0"/>
            <w:bCs w:val="0"/>
            <w:sz w:val="24"/>
            <w:szCs w:val="24"/>
            <w:highlight w:val="yellow"/>
          </w:rPr>
          <w:t>racomputerengineering@gmail.com</w:t>
        </w:r>
      </w:hyperlink>
      <w:r w:rsidR="00B3564A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3" w:history="1">
        <w:r w:rsidR="0084352A" w:rsidRPr="0084352A">
          <w:rPr>
            <w:b w:val="0"/>
            <w:bCs w:val="0"/>
            <w:sz w:val="24"/>
            <w:szCs w:val="24"/>
            <w:highlight w:val="yellow"/>
          </w:rPr>
          <w:t>racomputerscience@gmail.com</w:t>
        </w:r>
      </w:hyperlink>
      <w:r w:rsidR="0084352A" w:rsidRPr="0084352A">
        <w:rPr>
          <w:b w:val="0"/>
          <w:bCs w:val="0"/>
          <w:sz w:val="24"/>
          <w:szCs w:val="24"/>
          <w:highlight w:val="yellow"/>
        </w:rPr>
        <w:t>, raelectricalengineering@gmail.com</w:t>
      </w:r>
    </w:p>
    <w:p w14:paraId="697375EF" w14:textId="1EE5CB14" w:rsidR="00CB68F9" w:rsidRDefault="00CB68F9" w:rsidP="00843727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</w:p>
    <w:p w14:paraId="53503449" w14:textId="46F2BE18" w:rsidR="00CB68F9" w:rsidRPr="00BB42A4" w:rsidRDefault="00CB68F9" w:rsidP="00843727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lastRenderedPageBreak/>
        <w:t>University Research Directors:</w:t>
      </w:r>
    </w:p>
    <w:p w14:paraId="1899EEFA" w14:textId="5436BD5B" w:rsidR="007C2517" w:rsidRDefault="001160F0" w:rsidP="00EC14DB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hyperlink r:id="rId14" w:history="1">
        <w:r w:rsidR="00D01A84" w:rsidRPr="00E07E35">
          <w:rPr>
            <w:b w:val="0"/>
            <w:bCs w:val="0"/>
            <w:sz w:val="24"/>
            <w:szCs w:val="24"/>
            <w:highlight w:val="yellow"/>
          </w:rPr>
          <w:t>directorcomputerengineering@gmail.com</w:t>
        </w:r>
      </w:hyperlink>
      <w:r w:rsidR="00925197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5" w:history="1">
        <w:r w:rsidR="007C2517"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  <w:r w:rsidR="00B217B4" w:rsidRPr="00900010">
        <w:rPr>
          <w:b w:val="0"/>
          <w:bCs w:val="0"/>
          <w:sz w:val="24"/>
          <w:szCs w:val="24"/>
          <w:highlight w:val="yellow"/>
        </w:rPr>
        <w:t>, directorelectricalengineering@gmail.com</w:t>
      </w:r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1160F0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6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1160F0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7" w:history="1">
        <w:r w:rsidR="001A29F7"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1A29F7" w:rsidRPr="005D719D">
        <w:rPr>
          <w:b w:val="0"/>
          <w:bCs w:val="0"/>
          <w:sz w:val="24"/>
          <w:szCs w:val="24"/>
          <w:highlight w:val="yellow"/>
        </w:rPr>
        <w:t>bmchemistry1@gmail.com</w:t>
      </w:r>
      <w:bookmarkStart w:id="0" w:name="_GoBack"/>
      <w:bookmarkEnd w:id="0"/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14:paraId="7F29AA1D" w14:textId="40E358FF" w:rsidR="004505A6" w:rsidRDefault="001160F0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8" w:history="1">
        <w:r w:rsidR="005932A0"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Default="001160F0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9" w:history="1">
        <w:r w:rsidR="00515389" w:rsidRPr="005D719D">
          <w:rPr>
            <w:b w:val="0"/>
            <w:bCs w:val="0"/>
            <w:sz w:val="24"/>
            <w:szCs w:val="24"/>
            <w:highlight w:val="yellow"/>
          </w:rPr>
          <w:t>irbphysics@gmail.com</w:t>
        </w:r>
      </w:hyperlink>
      <w:r w:rsidR="000E0B14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515389" w:rsidRPr="005D719D">
        <w:rPr>
          <w:b w:val="0"/>
          <w:bCs w:val="0"/>
          <w:sz w:val="24"/>
          <w:szCs w:val="24"/>
          <w:highlight w:val="yellow"/>
        </w:rPr>
        <w:t>irbchemistry@gmail.com</w:t>
      </w:r>
    </w:p>
    <w:p w14:paraId="3C822EA8" w14:textId="77777777" w:rsidR="00F37A96" w:rsidRPr="00BB42A4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246B2E75" w:rsidR="00362EC0" w:rsidRDefault="001160F0" w:rsidP="00AD65F8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20" w:history="1">
        <w:r w:rsidR="000E7FAF" w:rsidRPr="000E7FAF">
          <w:rPr>
            <w:b w:val="0"/>
            <w:bCs w:val="0"/>
            <w:sz w:val="24"/>
            <w:szCs w:val="24"/>
            <w:highlight w:val="yellow"/>
          </w:rPr>
          <w:t>raphysics1@gmail.com</w:t>
        </w:r>
      </w:hyperlink>
      <w:r w:rsidR="000E7FAF" w:rsidRPr="000E7FAF">
        <w:rPr>
          <w:b w:val="0"/>
          <w:bCs w:val="0"/>
          <w:sz w:val="24"/>
          <w:szCs w:val="24"/>
          <w:highlight w:val="yellow"/>
        </w:rPr>
        <w:t>, rachemistry1@gmail.com</w:t>
      </w:r>
    </w:p>
    <w:p w14:paraId="73A1624E" w14:textId="77777777" w:rsidR="0096473C" w:rsidRPr="00BB42A4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University Research Directors:</w:t>
      </w:r>
    </w:p>
    <w:p w14:paraId="2839DF5A" w14:textId="41A0EEF6" w:rsidR="009100C5" w:rsidRPr="00392652" w:rsidRDefault="001160F0" w:rsidP="00143AE2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21" w:history="1">
        <w:r w:rsidR="000E7FAF" w:rsidRPr="007B6139">
          <w:rPr>
            <w:b w:val="0"/>
            <w:bCs w:val="0"/>
            <w:sz w:val="24"/>
            <w:szCs w:val="24"/>
            <w:highlight w:val="yellow"/>
          </w:rPr>
          <w:t>directorphysics@gmail.com</w:t>
        </w:r>
      </w:hyperlink>
      <w:r w:rsidR="000E7FAF">
        <w:rPr>
          <w:b w:val="0"/>
          <w:bCs w:val="0"/>
          <w:sz w:val="24"/>
          <w:szCs w:val="24"/>
          <w:highlight w:val="yellow"/>
        </w:rPr>
        <w:t xml:space="preserve">, </w:t>
      </w:r>
      <w:r w:rsidR="000E7FAF" w:rsidRPr="007B6139">
        <w:rPr>
          <w:b w:val="0"/>
          <w:bCs w:val="0"/>
          <w:sz w:val="24"/>
          <w:szCs w:val="24"/>
          <w:highlight w:val="yellow"/>
        </w:rPr>
        <w:t>directorchemistry1@gmail.com</w:t>
      </w:r>
    </w:p>
    <w:sectPr w:rsidR="009100C5" w:rsidRPr="00392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qwUAu2wqNywAAAA="/>
  </w:docVars>
  <w:rsids>
    <w:rsidRoot w:val="002037D2"/>
    <w:rsid w:val="00003A04"/>
    <w:rsid w:val="00006055"/>
    <w:rsid w:val="000164E9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E7FAF"/>
    <w:rsid w:val="000F1A45"/>
    <w:rsid w:val="000F2239"/>
    <w:rsid w:val="00106D9A"/>
    <w:rsid w:val="001160F0"/>
    <w:rsid w:val="001238CA"/>
    <w:rsid w:val="00143AE2"/>
    <w:rsid w:val="00143DE6"/>
    <w:rsid w:val="001561A8"/>
    <w:rsid w:val="00156235"/>
    <w:rsid w:val="00156D11"/>
    <w:rsid w:val="00161164"/>
    <w:rsid w:val="001838B8"/>
    <w:rsid w:val="001A29F7"/>
    <w:rsid w:val="001B06DC"/>
    <w:rsid w:val="001B5716"/>
    <w:rsid w:val="001D197B"/>
    <w:rsid w:val="00202092"/>
    <w:rsid w:val="002037D2"/>
    <w:rsid w:val="00271253"/>
    <w:rsid w:val="00280CD5"/>
    <w:rsid w:val="002927FD"/>
    <w:rsid w:val="0029611B"/>
    <w:rsid w:val="002A2C7C"/>
    <w:rsid w:val="002B0963"/>
    <w:rsid w:val="002D244A"/>
    <w:rsid w:val="00322AA9"/>
    <w:rsid w:val="00353BBC"/>
    <w:rsid w:val="00362EC0"/>
    <w:rsid w:val="00362EEF"/>
    <w:rsid w:val="00365BFC"/>
    <w:rsid w:val="00367769"/>
    <w:rsid w:val="00392652"/>
    <w:rsid w:val="003A5623"/>
    <w:rsid w:val="003B248E"/>
    <w:rsid w:val="003C20E6"/>
    <w:rsid w:val="003C3B91"/>
    <w:rsid w:val="003F2386"/>
    <w:rsid w:val="00404925"/>
    <w:rsid w:val="0042217E"/>
    <w:rsid w:val="00424935"/>
    <w:rsid w:val="00424ACC"/>
    <w:rsid w:val="0043541B"/>
    <w:rsid w:val="004505A6"/>
    <w:rsid w:val="00465D43"/>
    <w:rsid w:val="00466082"/>
    <w:rsid w:val="004924CD"/>
    <w:rsid w:val="004B0BCA"/>
    <w:rsid w:val="004E324E"/>
    <w:rsid w:val="004E5347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B3D3E"/>
    <w:rsid w:val="005B631C"/>
    <w:rsid w:val="005D719D"/>
    <w:rsid w:val="00612F0B"/>
    <w:rsid w:val="00646B0A"/>
    <w:rsid w:val="006528EA"/>
    <w:rsid w:val="00670D5E"/>
    <w:rsid w:val="00673754"/>
    <w:rsid w:val="00674C3C"/>
    <w:rsid w:val="00692FD8"/>
    <w:rsid w:val="006B0985"/>
    <w:rsid w:val="006D1978"/>
    <w:rsid w:val="006D3CD5"/>
    <w:rsid w:val="006F0D87"/>
    <w:rsid w:val="00707E7F"/>
    <w:rsid w:val="007124FC"/>
    <w:rsid w:val="00723799"/>
    <w:rsid w:val="0072558D"/>
    <w:rsid w:val="0072611F"/>
    <w:rsid w:val="0072661C"/>
    <w:rsid w:val="00741CF5"/>
    <w:rsid w:val="007571A4"/>
    <w:rsid w:val="00760BBA"/>
    <w:rsid w:val="00776392"/>
    <w:rsid w:val="007A2D0A"/>
    <w:rsid w:val="007A7F5C"/>
    <w:rsid w:val="007B6139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3348C"/>
    <w:rsid w:val="0084352A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4B2"/>
    <w:rsid w:val="008C355E"/>
    <w:rsid w:val="008F4D6E"/>
    <w:rsid w:val="008F4EB2"/>
    <w:rsid w:val="00900010"/>
    <w:rsid w:val="009100C5"/>
    <w:rsid w:val="009133B1"/>
    <w:rsid w:val="00925197"/>
    <w:rsid w:val="00927C65"/>
    <w:rsid w:val="00933ED4"/>
    <w:rsid w:val="0096473C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D65F8"/>
    <w:rsid w:val="00AE4595"/>
    <w:rsid w:val="00B00671"/>
    <w:rsid w:val="00B02A58"/>
    <w:rsid w:val="00B14727"/>
    <w:rsid w:val="00B217B4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33622"/>
    <w:rsid w:val="00CB68F9"/>
    <w:rsid w:val="00CC7E0D"/>
    <w:rsid w:val="00D01A84"/>
    <w:rsid w:val="00D140AB"/>
    <w:rsid w:val="00D33398"/>
    <w:rsid w:val="00D369B2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61344"/>
    <w:rsid w:val="00E67AFD"/>
    <w:rsid w:val="00EC14DB"/>
    <w:rsid w:val="00ED17B2"/>
    <w:rsid w:val="00EE7814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2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9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computerscience@gmail.com" TargetMode="External"/><Relationship Id="rId13" Type="http://schemas.openxmlformats.org/officeDocument/2006/relationships/hyperlink" Target="mailto:racomputerscience@gmail.com" TargetMode="External"/><Relationship Id="rId18" Type="http://schemas.openxmlformats.org/officeDocument/2006/relationships/hyperlink" Target="mailto:deanphysics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directorphysics@gmail.com" TargetMode="External"/><Relationship Id="rId7" Type="http://schemas.openxmlformats.org/officeDocument/2006/relationships/hyperlink" Target="mailto:bmcomputerengineering1@gmail.com" TargetMode="External"/><Relationship Id="rId12" Type="http://schemas.openxmlformats.org/officeDocument/2006/relationships/hyperlink" Target="mailto:racomputerengineering@gmail.com" TargetMode="External"/><Relationship Id="rId17" Type="http://schemas.openxmlformats.org/officeDocument/2006/relationships/hyperlink" Target="mailto:bm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chairphysics1@gmail.com" TargetMode="External"/><Relationship Id="rId20" Type="http://schemas.openxmlformats.org/officeDocument/2006/relationships/hyperlink" Target="mailto:raphysics1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computerscience@gmail.com" TargetMode="External"/><Relationship Id="rId11" Type="http://schemas.openxmlformats.org/officeDocument/2006/relationships/hyperlink" Target="mailto:deancomputerscience@gmail.com" TargetMode="External"/><Relationship Id="rId5" Type="http://schemas.openxmlformats.org/officeDocument/2006/relationships/hyperlink" Target="mailto:irbcomputerengineering@gmail.com" TargetMode="External"/><Relationship Id="rId15" Type="http://schemas.openxmlformats.org/officeDocument/2006/relationships/hyperlink" Target="mailto:directorcomputerscience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deancomputerengineering@gmail.com" TargetMode="External"/><Relationship Id="rId19" Type="http://schemas.openxmlformats.org/officeDocument/2006/relationships/hyperlink" Target="mailto:irbphysic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ircomputerengineering@gmail.com" TargetMode="External"/><Relationship Id="rId14" Type="http://schemas.openxmlformats.org/officeDocument/2006/relationships/hyperlink" Target="mailto:directorcomputerengineering@gmail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0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668</cp:revision>
  <dcterms:created xsi:type="dcterms:W3CDTF">2016-05-24T20:47:00Z</dcterms:created>
  <dcterms:modified xsi:type="dcterms:W3CDTF">2016-05-27T19:18:00Z</dcterms:modified>
</cp:coreProperties>
</file>